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Carro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ro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14 South I Oka Avenu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an.carroll4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2354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